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D9CEB" w14:textId="77777777" w:rsidR="002F4C79" w:rsidRPr="002F4C79" w:rsidRDefault="002F4C79" w:rsidP="002F4C79">
      <w:pPr>
        <w:jc w:val="center"/>
        <w:rPr>
          <w:sz w:val="28"/>
        </w:rPr>
      </w:pPr>
      <w:r w:rsidRPr="002F4C79">
        <w:rPr>
          <w:sz w:val="28"/>
        </w:rPr>
        <w:t>Research Enhancement Program</w:t>
      </w:r>
    </w:p>
    <w:p w14:paraId="6019CFF1" w14:textId="77777777" w:rsidR="002F4C79" w:rsidRPr="002F4C79" w:rsidRDefault="002F4C79" w:rsidP="002F4C79">
      <w:pPr>
        <w:jc w:val="center"/>
        <w:rPr>
          <w:sz w:val="28"/>
        </w:rPr>
      </w:pPr>
      <w:r w:rsidRPr="002F4C79">
        <w:rPr>
          <w:sz w:val="28"/>
        </w:rPr>
        <w:t>Proposal Evaluation Form</w:t>
      </w:r>
    </w:p>
    <w:p w14:paraId="594B31F5" w14:textId="77777777" w:rsidR="002F4C79" w:rsidRPr="002F4C79" w:rsidRDefault="002F4C79" w:rsidP="002F4C79">
      <w:pPr>
        <w:jc w:val="center"/>
        <w:rPr>
          <w:sz w:val="28"/>
        </w:rPr>
      </w:pPr>
      <w:r w:rsidRPr="002F4C79">
        <w:rPr>
          <w:sz w:val="28"/>
        </w:rPr>
        <w:t>College of Fine Arts and Communication</w:t>
      </w:r>
    </w:p>
    <w:p w14:paraId="34C862F0" w14:textId="77777777" w:rsidR="002F4C79" w:rsidRDefault="002F4C79"/>
    <w:p w14:paraId="0688705A" w14:textId="77777777" w:rsidR="002F4C79" w:rsidRDefault="002F4C79">
      <w:r>
        <w:t>Principal Investigator _______________________________________________________________________</w:t>
      </w:r>
    </w:p>
    <w:p w14:paraId="3B4AD409" w14:textId="77777777" w:rsidR="002F4C79" w:rsidRDefault="002F4C79"/>
    <w:p w14:paraId="40B51E9B" w14:textId="77777777" w:rsidR="002F4C79" w:rsidRDefault="002F4C79">
      <w:r>
        <w:t>Title of Proposal _____________________________________________________________________________</w:t>
      </w:r>
    </w:p>
    <w:p w14:paraId="7F640921" w14:textId="77777777" w:rsidR="002F4C79" w:rsidRDefault="002F4C79"/>
    <w:p w14:paraId="3BBF3B9D" w14:textId="77777777" w:rsidR="002F4C79" w:rsidRDefault="002F4C79">
      <w:r>
        <w:t>Format Guidelines:  Accept _____</w:t>
      </w:r>
      <w:proofErr w:type="gramStart"/>
      <w:r>
        <w:t>_  Reject</w:t>
      </w:r>
      <w:proofErr w:type="gramEnd"/>
      <w:r>
        <w:t xml:space="preserve"> ______</w:t>
      </w:r>
    </w:p>
    <w:p w14:paraId="325EBCFE" w14:textId="77777777" w:rsidR="002F4C79" w:rsidRDefault="002F4C79"/>
    <w:p w14:paraId="778536A2" w14:textId="77777777" w:rsidR="002F4C79" w:rsidRDefault="002F4C79" w:rsidP="002F4C79">
      <w:pPr>
        <w:pStyle w:val="ListParagraph"/>
        <w:numPr>
          <w:ilvl w:val="0"/>
          <w:numId w:val="1"/>
        </w:numPr>
      </w:pPr>
      <w:r>
        <w:t>Introduction (10)</w:t>
      </w:r>
    </w:p>
    <w:p w14:paraId="4C8DE74D" w14:textId="27ADCEBB" w:rsidR="002F4C79" w:rsidRDefault="002F4C79" w:rsidP="002F4C79">
      <w:pPr>
        <w:pStyle w:val="ListParagraph"/>
        <w:numPr>
          <w:ilvl w:val="1"/>
          <w:numId w:val="1"/>
        </w:numPr>
      </w:pPr>
      <w:r>
        <w:t xml:space="preserve">Literature review/background information </w:t>
      </w:r>
      <w:r>
        <w:tab/>
      </w:r>
      <w:r>
        <w:tab/>
        <w:t>__________</w:t>
      </w:r>
      <w:proofErr w:type="gramStart"/>
      <w:r>
        <w:t>_(</w:t>
      </w:r>
      <w:proofErr w:type="gramEnd"/>
      <w:r>
        <w:t xml:space="preserve">5) </w:t>
      </w:r>
      <w:r w:rsidR="0018162B">
        <w:br/>
      </w:r>
      <w:r w:rsidR="0018162B" w:rsidRPr="004678D3">
        <w:rPr>
          <w:i/>
          <w:iCs/>
        </w:rPr>
        <w:t xml:space="preserve">Thoroughness of review, </w:t>
      </w:r>
      <w:r w:rsidR="005E2A6D">
        <w:rPr>
          <w:i/>
          <w:iCs/>
        </w:rPr>
        <w:t xml:space="preserve">adequate citations, </w:t>
      </w:r>
      <w:r w:rsidR="0018162B" w:rsidRPr="004678D3">
        <w:rPr>
          <w:i/>
          <w:iCs/>
        </w:rPr>
        <w:t>clearly communicates need and/or statement of the problem</w:t>
      </w:r>
      <w:r w:rsidR="0018162B">
        <w:t xml:space="preserve"> </w:t>
      </w:r>
    </w:p>
    <w:p w14:paraId="2276BB8C" w14:textId="666D55BC" w:rsidR="006E71C3" w:rsidRDefault="002F4C79" w:rsidP="002F4C79">
      <w:pPr>
        <w:pStyle w:val="ListParagraph"/>
        <w:numPr>
          <w:ilvl w:val="1"/>
          <w:numId w:val="1"/>
        </w:numPr>
      </w:pPr>
      <w:r>
        <w:t xml:space="preserve">Thesis statement/goals of </w:t>
      </w:r>
      <w:proofErr w:type="gramStart"/>
      <w:r>
        <w:t xml:space="preserve">project  </w:t>
      </w:r>
      <w:r>
        <w:tab/>
      </w:r>
      <w:proofErr w:type="gramEnd"/>
      <w:r>
        <w:tab/>
      </w:r>
      <w:r>
        <w:tab/>
      </w:r>
      <w:r>
        <w:tab/>
        <w:t>___________(5)</w:t>
      </w:r>
      <w:r w:rsidR="0018162B">
        <w:br/>
      </w:r>
      <w:r w:rsidR="0018162B" w:rsidRPr="004678D3">
        <w:rPr>
          <w:i/>
          <w:iCs/>
        </w:rPr>
        <w:t>Are th</w:t>
      </w:r>
      <w:r w:rsidR="00E656E2">
        <w:rPr>
          <w:i/>
          <w:iCs/>
        </w:rPr>
        <w:t>e goals/thesis</w:t>
      </w:r>
      <w:r w:rsidR="0018162B" w:rsidRPr="004678D3">
        <w:rPr>
          <w:i/>
          <w:iCs/>
        </w:rPr>
        <w:t xml:space="preserve"> clearly stated and supported by literature review?</w:t>
      </w:r>
      <w:r>
        <w:t xml:space="preserve">    </w:t>
      </w:r>
    </w:p>
    <w:p w14:paraId="7AEF57F3" w14:textId="4005BB28" w:rsidR="002F4C79" w:rsidRDefault="002F4C79" w:rsidP="00061F6B">
      <w:pPr>
        <w:pStyle w:val="ListParagraph"/>
        <w:ind w:left="1440"/>
      </w:pPr>
      <w:r>
        <w:t xml:space="preserve">                                     </w:t>
      </w:r>
    </w:p>
    <w:p w14:paraId="4B0E0375" w14:textId="65EF9BD5" w:rsidR="002F4C79" w:rsidRDefault="002F4C79" w:rsidP="002F4C79">
      <w:pPr>
        <w:pStyle w:val="ListParagraph"/>
        <w:numPr>
          <w:ilvl w:val="0"/>
          <w:numId w:val="1"/>
        </w:numPr>
      </w:pPr>
      <w:r>
        <w:t xml:space="preserve">Methodology (25) 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</w:t>
      </w:r>
      <w:proofErr w:type="gramStart"/>
      <w:r>
        <w:t>_(</w:t>
      </w:r>
      <w:proofErr w:type="gramEnd"/>
      <w:r>
        <w:t xml:space="preserve">25) </w:t>
      </w:r>
    </w:p>
    <w:p w14:paraId="45AAEDD3" w14:textId="14568541" w:rsidR="00C43BFF" w:rsidRDefault="006E71C3" w:rsidP="004678D3">
      <w:pPr>
        <w:pStyle w:val="ListParagraph"/>
        <w:numPr>
          <w:ilvl w:val="1"/>
          <w:numId w:val="1"/>
        </w:numPr>
      </w:pPr>
      <w:r>
        <w:t>Research design, ex</w:t>
      </w:r>
      <w:r w:rsidR="002F4C79">
        <w:t>perimental protocols</w:t>
      </w:r>
      <w:r w:rsidR="00CB07D0">
        <w:t xml:space="preserve">/creativity in </w:t>
      </w:r>
      <w:r>
        <w:t>methods,</w:t>
      </w:r>
      <w:r w:rsidR="0018162B">
        <w:t xml:space="preserve"> </w:t>
      </w:r>
      <w:r w:rsidR="0018162B">
        <w:br/>
      </w:r>
      <w:r w:rsidR="00C43BFF">
        <w:t>preparation, practice, rehearsal, logistics</w:t>
      </w:r>
      <w:r w:rsidR="0018162B">
        <w:br/>
      </w:r>
      <w:r w:rsidR="0018162B" w:rsidRPr="004678D3">
        <w:rPr>
          <w:i/>
          <w:iCs/>
        </w:rPr>
        <w:t>Clear</w:t>
      </w:r>
      <w:r w:rsidR="00E656E2">
        <w:rPr>
          <w:i/>
          <w:iCs/>
        </w:rPr>
        <w:t>ly written</w:t>
      </w:r>
      <w:r w:rsidR="0018162B" w:rsidRPr="004678D3">
        <w:rPr>
          <w:i/>
          <w:iCs/>
        </w:rPr>
        <w:t>, concise, and explains how the methodology will achieve the stated goals or research questions of the study</w:t>
      </w:r>
      <w:r w:rsidR="0045437A">
        <w:rPr>
          <w:i/>
          <w:iCs/>
        </w:rPr>
        <w:t xml:space="preserve">, </w:t>
      </w:r>
      <w:r w:rsidR="0045437A" w:rsidRPr="004678D3">
        <w:rPr>
          <w:i/>
          <w:iCs/>
        </w:rPr>
        <w:t>exhibition</w:t>
      </w:r>
      <w:r w:rsidR="0067428E" w:rsidRPr="004678D3">
        <w:rPr>
          <w:i/>
          <w:iCs/>
        </w:rPr>
        <w:t xml:space="preserve"> or performance</w:t>
      </w:r>
    </w:p>
    <w:p w14:paraId="310FF9AE" w14:textId="7C2C6532" w:rsidR="002F4C79" w:rsidRDefault="002F4C79" w:rsidP="002F4C79">
      <w:pPr>
        <w:pStyle w:val="ListParagraph"/>
        <w:numPr>
          <w:ilvl w:val="1"/>
          <w:numId w:val="1"/>
        </w:numPr>
      </w:pPr>
      <w:r>
        <w:t>Data collection</w:t>
      </w:r>
      <w:r w:rsidR="00C43BFF">
        <w:t>, networking, interviews, consultations</w:t>
      </w:r>
      <w:r w:rsidR="0018162B">
        <w:br/>
      </w:r>
      <w:r w:rsidR="0018162B" w:rsidRPr="004678D3">
        <w:rPr>
          <w:i/>
          <w:iCs/>
        </w:rPr>
        <w:t>Clearly describes data collection methods, and feasibility (if applicable)</w:t>
      </w:r>
    </w:p>
    <w:p w14:paraId="4CEA4DF8" w14:textId="5642D6FE" w:rsidR="002F4C79" w:rsidRDefault="002F4C79" w:rsidP="002F4C79">
      <w:pPr>
        <w:pStyle w:val="ListParagraph"/>
        <w:numPr>
          <w:ilvl w:val="1"/>
          <w:numId w:val="1"/>
        </w:numPr>
      </w:pPr>
      <w:r>
        <w:t>Data analysis</w:t>
      </w:r>
      <w:r w:rsidR="00C43BFF">
        <w:t>, performance</w:t>
      </w:r>
      <w:r w:rsidR="006E71C3">
        <w:t>(</w:t>
      </w:r>
      <w:r w:rsidR="00C43BFF">
        <w:t>s</w:t>
      </w:r>
      <w:r w:rsidR="006E71C3">
        <w:t>)</w:t>
      </w:r>
      <w:r w:rsidR="00C43BFF">
        <w:t>, exhibition</w:t>
      </w:r>
      <w:r w:rsidR="006E71C3">
        <w:t>(</w:t>
      </w:r>
      <w:r w:rsidR="00C43BFF">
        <w:t>s</w:t>
      </w:r>
      <w:r w:rsidR="006E71C3">
        <w:t>)</w:t>
      </w:r>
      <w:r w:rsidR="00C43BFF">
        <w:t>, publication</w:t>
      </w:r>
      <w:r w:rsidR="006E71C3">
        <w:t>(</w:t>
      </w:r>
      <w:r w:rsidR="00C43BFF">
        <w:t>s</w:t>
      </w:r>
      <w:r w:rsidR="006E71C3">
        <w:t>)</w:t>
      </w:r>
      <w:r w:rsidR="0018162B">
        <w:br/>
      </w:r>
      <w:r w:rsidR="0018162B" w:rsidRPr="004678D3">
        <w:rPr>
          <w:i/>
          <w:iCs/>
        </w:rPr>
        <w:t>Clearly explains how the data will b</w:t>
      </w:r>
      <w:r w:rsidR="005E2A6D">
        <w:rPr>
          <w:i/>
          <w:iCs/>
        </w:rPr>
        <w:t>e</w:t>
      </w:r>
      <w:r w:rsidR="0018162B" w:rsidRPr="004678D3">
        <w:rPr>
          <w:i/>
          <w:iCs/>
        </w:rPr>
        <w:t xml:space="preserve"> analyzed (if applicable), what expected publishing/exhibitions/performances to be expected as a result of the study</w:t>
      </w:r>
      <w:r w:rsidR="0018162B">
        <w:br/>
      </w:r>
    </w:p>
    <w:p w14:paraId="36E9CA71" w14:textId="77777777" w:rsidR="006E71C3" w:rsidRDefault="006E71C3" w:rsidP="006E71C3">
      <w:pPr>
        <w:pStyle w:val="ListParagraph"/>
        <w:ind w:left="1440"/>
      </w:pPr>
    </w:p>
    <w:p w14:paraId="53BE010E" w14:textId="77777777" w:rsidR="002F4C79" w:rsidRDefault="002F4C79" w:rsidP="002F4C79">
      <w:pPr>
        <w:pStyle w:val="ListParagraph"/>
        <w:numPr>
          <w:ilvl w:val="0"/>
          <w:numId w:val="1"/>
        </w:numPr>
      </w:pPr>
      <w:r>
        <w:t>Quality of Proposed Project (55)</w:t>
      </w:r>
    </w:p>
    <w:p w14:paraId="3B3B4762" w14:textId="04FB9E68" w:rsidR="002F4C79" w:rsidRPr="004678D3" w:rsidRDefault="002F4C79" w:rsidP="002F4C79">
      <w:pPr>
        <w:pStyle w:val="ListParagraph"/>
        <w:numPr>
          <w:ilvl w:val="1"/>
          <w:numId w:val="1"/>
        </w:numPr>
      </w:pPr>
      <w:r>
        <w:t>creativity/originality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</w:t>
      </w:r>
      <w:proofErr w:type="gramStart"/>
      <w:r>
        <w:t>_(</w:t>
      </w:r>
      <w:proofErr w:type="gramEnd"/>
      <w:r>
        <w:t>10)</w:t>
      </w:r>
      <w:r w:rsidR="0018162B">
        <w:br/>
      </w:r>
      <w:r w:rsidR="0018162B" w:rsidRPr="004678D3">
        <w:rPr>
          <w:i/>
          <w:iCs/>
        </w:rPr>
        <w:t xml:space="preserve">Does the research </w:t>
      </w:r>
      <w:r w:rsidR="00BB73EA" w:rsidRPr="004678D3">
        <w:rPr>
          <w:i/>
          <w:iCs/>
        </w:rPr>
        <w:t xml:space="preserve">or creative inquiry </w:t>
      </w:r>
      <w:r w:rsidR="004F69BF" w:rsidRPr="004678D3">
        <w:rPr>
          <w:i/>
          <w:iCs/>
        </w:rPr>
        <w:t>represent novel concepts, methods, etc.?</w:t>
      </w:r>
    </w:p>
    <w:p w14:paraId="6C2E5783" w14:textId="76153682" w:rsidR="002F4C79" w:rsidRPr="004678D3" w:rsidRDefault="002F4C79" w:rsidP="002F4C79">
      <w:pPr>
        <w:pStyle w:val="ListParagraph"/>
        <w:numPr>
          <w:ilvl w:val="1"/>
          <w:numId w:val="1"/>
        </w:numPr>
      </w:pPr>
      <w:r w:rsidRPr="004678D3">
        <w:t>importance to field</w:t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  <w:t>__________</w:t>
      </w:r>
      <w:proofErr w:type="gramStart"/>
      <w:r w:rsidRPr="004678D3">
        <w:t>_(</w:t>
      </w:r>
      <w:proofErr w:type="gramEnd"/>
      <w:r w:rsidRPr="004678D3">
        <w:t>10)</w:t>
      </w:r>
      <w:r w:rsidR="004F69BF" w:rsidRPr="004678D3">
        <w:br/>
      </w:r>
      <w:r w:rsidR="004F69BF" w:rsidRPr="004678D3">
        <w:rPr>
          <w:i/>
          <w:iCs/>
        </w:rPr>
        <w:t>Does the writing clearly explain the impact of the research on the field?</w:t>
      </w:r>
    </w:p>
    <w:p w14:paraId="48E01F6C" w14:textId="1AB3F388" w:rsidR="002F4C79" w:rsidRPr="004678D3" w:rsidRDefault="002F4C79" w:rsidP="002F4C79">
      <w:pPr>
        <w:pStyle w:val="ListParagraph"/>
        <w:numPr>
          <w:ilvl w:val="1"/>
          <w:numId w:val="1"/>
        </w:numPr>
      </w:pPr>
      <w:r w:rsidRPr="004678D3">
        <w:t>qualifications of PI(s)</w:t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  <w:t>__________</w:t>
      </w:r>
      <w:proofErr w:type="gramStart"/>
      <w:r w:rsidRPr="004678D3">
        <w:t>_(</w:t>
      </w:r>
      <w:proofErr w:type="gramEnd"/>
      <w:r w:rsidRPr="004678D3">
        <w:t>10)</w:t>
      </w:r>
      <w:r w:rsidR="004F69BF" w:rsidRPr="004678D3">
        <w:br/>
      </w:r>
      <w:r w:rsidR="004F69BF" w:rsidRPr="004678D3">
        <w:rPr>
          <w:i/>
          <w:iCs/>
        </w:rPr>
        <w:t xml:space="preserve">Does the writing explain the roles of the PI(s) and how they are qualified to execute this </w:t>
      </w:r>
      <w:r w:rsidR="00892E8F" w:rsidRPr="004678D3">
        <w:rPr>
          <w:i/>
          <w:iCs/>
        </w:rPr>
        <w:t>work</w:t>
      </w:r>
      <w:r w:rsidR="004F69BF" w:rsidRPr="004678D3">
        <w:rPr>
          <w:i/>
          <w:iCs/>
        </w:rPr>
        <w:t>?</w:t>
      </w:r>
    </w:p>
    <w:p w14:paraId="116BE1FF" w14:textId="69C77331" w:rsidR="002F4C79" w:rsidRPr="004678D3" w:rsidRDefault="002F4C79" w:rsidP="004678D3">
      <w:pPr>
        <w:pStyle w:val="ListParagraph"/>
        <w:numPr>
          <w:ilvl w:val="1"/>
          <w:numId w:val="1"/>
        </w:numPr>
      </w:pPr>
      <w:r w:rsidRPr="004678D3">
        <w:t>presentation/organization of ideas</w:t>
      </w:r>
      <w:r w:rsidRPr="004678D3">
        <w:tab/>
      </w:r>
      <w:r w:rsidR="004F69BF" w:rsidRPr="004678D3">
        <w:tab/>
      </w:r>
      <w:r w:rsidR="004F69BF" w:rsidRPr="004678D3">
        <w:tab/>
      </w:r>
      <w:r w:rsidR="004F69BF" w:rsidRPr="004678D3">
        <w:tab/>
      </w:r>
      <w:r w:rsidRPr="004678D3">
        <w:t>__________</w:t>
      </w:r>
      <w:proofErr w:type="gramStart"/>
      <w:r w:rsidRPr="004678D3">
        <w:t>_(</w:t>
      </w:r>
      <w:proofErr w:type="gramEnd"/>
      <w:r w:rsidRPr="004678D3">
        <w:t>10)</w:t>
      </w:r>
      <w:r w:rsidR="004F69BF" w:rsidRPr="004678D3">
        <w:br/>
      </w:r>
      <w:r w:rsidR="00C3296E" w:rsidRPr="004678D3">
        <w:rPr>
          <w:i/>
          <w:iCs/>
        </w:rPr>
        <w:t>Is the application w</w:t>
      </w:r>
      <w:r w:rsidR="004F69BF" w:rsidRPr="004678D3">
        <w:rPr>
          <w:i/>
          <w:iCs/>
        </w:rPr>
        <w:t>ritten in a way that people outside the field will understand</w:t>
      </w:r>
      <w:r w:rsidR="00E666EE" w:rsidRPr="004678D3">
        <w:rPr>
          <w:i/>
          <w:iCs/>
        </w:rPr>
        <w:t>; avoids jargon</w:t>
      </w:r>
    </w:p>
    <w:p w14:paraId="72C99DF8" w14:textId="0BBD9A8D" w:rsidR="002F4C79" w:rsidRDefault="002F4C79" w:rsidP="002F4C79">
      <w:pPr>
        <w:pStyle w:val="ListParagraph"/>
        <w:numPr>
          <w:ilvl w:val="1"/>
          <w:numId w:val="1"/>
        </w:numPr>
      </w:pPr>
      <w:r>
        <w:t>professionalism</w:t>
      </w:r>
      <w:r w:rsidR="004F69BF">
        <w:tab/>
      </w:r>
      <w:r w:rsidR="004F69BF">
        <w:tab/>
      </w:r>
      <w:r w:rsidR="004F69BF">
        <w:tab/>
      </w:r>
      <w:r w:rsidR="004F69BF">
        <w:tab/>
      </w:r>
      <w:r w:rsidR="004F69BF">
        <w:tab/>
      </w:r>
      <w:r>
        <w:tab/>
        <w:t>__________</w:t>
      </w:r>
      <w:proofErr w:type="gramStart"/>
      <w:r>
        <w:t>_(</w:t>
      </w:r>
      <w:proofErr w:type="gramEnd"/>
      <w:r>
        <w:t>10)</w:t>
      </w:r>
      <w:r w:rsidR="004F69BF">
        <w:br/>
      </w:r>
      <w:r w:rsidR="00C3296E">
        <w:rPr>
          <w:i/>
          <w:iCs/>
        </w:rPr>
        <w:t>Is the application w</w:t>
      </w:r>
      <w:r w:rsidR="004F69BF" w:rsidRPr="004678D3">
        <w:rPr>
          <w:i/>
          <w:iCs/>
        </w:rPr>
        <w:t>ell written, free of typos/errors</w:t>
      </w:r>
      <w:r w:rsidR="005E2A6D">
        <w:rPr>
          <w:i/>
          <w:iCs/>
        </w:rPr>
        <w:t>, proper formatting</w:t>
      </w:r>
      <w:r w:rsidR="004F69BF" w:rsidRPr="004678D3">
        <w:rPr>
          <w:i/>
          <w:iCs/>
        </w:rPr>
        <w:t xml:space="preserve"> etc.</w:t>
      </w:r>
    </w:p>
    <w:p w14:paraId="3BBE24FC" w14:textId="4F53D1BF" w:rsidR="002F4C79" w:rsidRDefault="002F4C79" w:rsidP="002F4C79">
      <w:pPr>
        <w:pStyle w:val="ListParagraph"/>
        <w:numPr>
          <w:ilvl w:val="1"/>
          <w:numId w:val="1"/>
        </w:numPr>
      </w:pPr>
      <w:r>
        <w:t>Access to resources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(5)</w:t>
      </w:r>
      <w:r w:rsidR="004F69BF">
        <w:br/>
      </w:r>
      <w:r w:rsidR="00C3296E">
        <w:rPr>
          <w:i/>
          <w:iCs/>
        </w:rPr>
        <w:t>Does the application c</w:t>
      </w:r>
      <w:r w:rsidR="004F69BF" w:rsidRPr="004678D3">
        <w:rPr>
          <w:i/>
          <w:iCs/>
        </w:rPr>
        <w:t>learly defines which resources will be needed and PI(s) ability to access those resources</w:t>
      </w:r>
    </w:p>
    <w:p w14:paraId="420833E2" w14:textId="77777777" w:rsidR="006E71C3" w:rsidRDefault="006E71C3" w:rsidP="006E71C3">
      <w:pPr>
        <w:pStyle w:val="ListParagraph"/>
        <w:ind w:left="1440"/>
      </w:pPr>
    </w:p>
    <w:p w14:paraId="089DB4FC" w14:textId="77777777" w:rsidR="002F4C79" w:rsidRDefault="002F4C79" w:rsidP="002F4C79">
      <w:pPr>
        <w:pStyle w:val="ListParagraph"/>
        <w:numPr>
          <w:ilvl w:val="0"/>
          <w:numId w:val="1"/>
        </w:numPr>
      </w:pPr>
      <w:r>
        <w:t>Budget (10)</w:t>
      </w:r>
    </w:p>
    <w:p w14:paraId="2534EE6E" w14:textId="03DEBBFD" w:rsidR="002F4C79" w:rsidRPr="004678D3" w:rsidRDefault="002F4C79" w:rsidP="002F4C79">
      <w:pPr>
        <w:pStyle w:val="ListParagraph"/>
        <w:numPr>
          <w:ilvl w:val="1"/>
          <w:numId w:val="1"/>
        </w:numPr>
      </w:pPr>
      <w:r>
        <w:t>Deta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</w:t>
      </w:r>
      <w:proofErr w:type="gramStart"/>
      <w:r>
        <w:t>_(</w:t>
      </w:r>
      <w:proofErr w:type="gramEnd"/>
      <w:r>
        <w:t>5)</w:t>
      </w:r>
      <w:r w:rsidR="0018162B">
        <w:br/>
      </w:r>
      <w:r w:rsidR="0018162B" w:rsidRPr="004678D3">
        <w:rPr>
          <w:i/>
          <w:iCs/>
        </w:rPr>
        <w:t xml:space="preserve">Is the described budget </w:t>
      </w:r>
      <w:r w:rsidR="00DA45D2" w:rsidRPr="004678D3">
        <w:rPr>
          <w:i/>
          <w:iCs/>
        </w:rPr>
        <w:t xml:space="preserve">thoughtful and designed </w:t>
      </w:r>
      <w:r w:rsidR="0018162B" w:rsidRPr="004678D3">
        <w:rPr>
          <w:i/>
          <w:iCs/>
        </w:rPr>
        <w:t>to achieve study aims?</w:t>
      </w:r>
    </w:p>
    <w:p w14:paraId="043B9840" w14:textId="7DA8900C" w:rsidR="0018162B" w:rsidRPr="004678D3" w:rsidRDefault="002F4C79" w:rsidP="0018162B">
      <w:pPr>
        <w:pStyle w:val="ListParagraph"/>
        <w:numPr>
          <w:ilvl w:val="1"/>
          <w:numId w:val="1"/>
        </w:numPr>
      </w:pPr>
      <w:r w:rsidRPr="004678D3">
        <w:t>Justification</w:t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</w:r>
      <w:r w:rsidRPr="004678D3">
        <w:tab/>
        <w:t>__________</w:t>
      </w:r>
      <w:proofErr w:type="gramStart"/>
      <w:r w:rsidRPr="004678D3">
        <w:t>_(</w:t>
      </w:r>
      <w:proofErr w:type="gramEnd"/>
      <w:r w:rsidRPr="004678D3">
        <w:t>5)</w:t>
      </w:r>
      <w:r w:rsidR="0018162B" w:rsidRPr="004678D3">
        <w:br/>
      </w:r>
      <w:r w:rsidR="0018162B" w:rsidRPr="004678D3">
        <w:rPr>
          <w:i/>
          <w:iCs/>
        </w:rPr>
        <w:t xml:space="preserve">Is the description adequate </w:t>
      </w:r>
      <w:r w:rsidR="00DA45D2" w:rsidRPr="004678D3">
        <w:rPr>
          <w:i/>
          <w:iCs/>
        </w:rPr>
        <w:t xml:space="preserve">and appropriate to requested </w:t>
      </w:r>
      <w:r w:rsidR="0018162B" w:rsidRPr="004678D3">
        <w:rPr>
          <w:i/>
          <w:iCs/>
        </w:rPr>
        <w:t>personnel, equipment, travel, or other needs?</w:t>
      </w:r>
    </w:p>
    <w:p w14:paraId="2ABF1445" w14:textId="77777777" w:rsidR="002F4C79" w:rsidRDefault="002F4C79" w:rsidP="002F4C79"/>
    <w:p w14:paraId="7F79573B" w14:textId="77777777" w:rsidR="002F4C79" w:rsidRDefault="002F4C79" w:rsidP="002F4C79"/>
    <w:p w14:paraId="6D146D2A" w14:textId="77777777" w:rsidR="002F4C79" w:rsidRDefault="002F4C79" w:rsidP="002F4C79"/>
    <w:p w14:paraId="43ACD27A" w14:textId="77777777" w:rsidR="002F4C79" w:rsidRDefault="002F4C79" w:rsidP="002F4C79">
      <w:pPr>
        <w:ind w:left="4320"/>
      </w:pPr>
      <w:r w:rsidRPr="002F4C79">
        <w:rPr>
          <w:b/>
        </w:rPr>
        <w:t>TOTAL SCORE</w:t>
      </w:r>
      <w:r>
        <w:tab/>
      </w:r>
      <w:r>
        <w:tab/>
        <w:t>___________</w:t>
      </w:r>
    </w:p>
    <w:p w14:paraId="581373A7" w14:textId="77777777" w:rsidR="002F4C79" w:rsidRDefault="002F4C79" w:rsidP="002F4C79">
      <w:pPr>
        <w:ind w:left="4320"/>
      </w:pPr>
    </w:p>
    <w:p w14:paraId="7D48A5A1" w14:textId="77777777" w:rsidR="002F4C79" w:rsidRDefault="002F4C79" w:rsidP="002F4C79">
      <w:pPr>
        <w:ind w:left="90"/>
        <w:jc w:val="both"/>
      </w:pPr>
    </w:p>
    <w:p w14:paraId="4DDBBF7F" w14:textId="77777777" w:rsidR="002F4C79" w:rsidRDefault="002F4C79" w:rsidP="006E71C3"/>
    <w:sectPr w:rsidR="002F4C79" w:rsidSect="006E71C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BA1A12"/>
    <w:multiLevelType w:val="hybridMultilevel"/>
    <w:tmpl w:val="CBCE1B70"/>
    <w:lvl w:ilvl="0" w:tplc="634240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7AwMjA0NzMzMjZT0lEKTi0uzszPAykwrAUALrZG3SwAAAA="/>
  </w:docVars>
  <w:rsids>
    <w:rsidRoot w:val="002F4C79"/>
    <w:rsid w:val="00061F6B"/>
    <w:rsid w:val="000B2EB8"/>
    <w:rsid w:val="000F759B"/>
    <w:rsid w:val="0018162B"/>
    <w:rsid w:val="002F4C79"/>
    <w:rsid w:val="0045437A"/>
    <w:rsid w:val="004678D3"/>
    <w:rsid w:val="004F69BF"/>
    <w:rsid w:val="00587324"/>
    <w:rsid w:val="005E2A6D"/>
    <w:rsid w:val="0067428E"/>
    <w:rsid w:val="006B20E9"/>
    <w:rsid w:val="006E71C3"/>
    <w:rsid w:val="00892E8F"/>
    <w:rsid w:val="00A105BE"/>
    <w:rsid w:val="00BB73EA"/>
    <w:rsid w:val="00C3296E"/>
    <w:rsid w:val="00C43BFF"/>
    <w:rsid w:val="00C74406"/>
    <w:rsid w:val="00CB07D0"/>
    <w:rsid w:val="00DA45D2"/>
    <w:rsid w:val="00E656E2"/>
    <w:rsid w:val="00E666EE"/>
    <w:rsid w:val="00FE4F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91774"/>
  <w15:docId w15:val="{355D29F5-A369-496F-9E0A-BCCC0D3F2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C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428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28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1FEF421-AA88-EC4E-8CD6-24E82F68E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da, Michael T</dc:creator>
  <cp:keywords/>
  <cp:lastModifiedBy>Lawrence, Grayson B</cp:lastModifiedBy>
  <cp:revision>2</cp:revision>
  <dcterms:created xsi:type="dcterms:W3CDTF">2021-10-04T18:20:00Z</dcterms:created>
  <dcterms:modified xsi:type="dcterms:W3CDTF">2021-10-04T18:20:00Z</dcterms:modified>
</cp:coreProperties>
</file>